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lisa Teste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andeep Prasad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28893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